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B64E9" w14:textId="5D66568C" w:rsidR="00A75DF9" w:rsidRPr="00097251" w:rsidRDefault="00A32C61" w:rsidP="00A32C61">
      <w:pPr>
        <w:jc w:val="center"/>
        <w:rPr>
          <w:rFonts w:ascii="Times New Roman" w:hAnsi="Times New Roman" w:cs="Times New Roman"/>
          <w:sz w:val="32"/>
          <w:szCs w:val="32"/>
        </w:rPr>
      </w:pPr>
      <w:r w:rsidRPr="00097251">
        <w:rPr>
          <w:rFonts w:ascii="Times New Roman" w:hAnsi="Times New Roman" w:cs="Times New Roman"/>
          <w:sz w:val="32"/>
          <w:szCs w:val="32"/>
        </w:rPr>
        <w:t>General Outline for Final Paper</w:t>
      </w:r>
    </w:p>
    <w:p w14:paraId="3A131805" w14:textId="5B3B9F0A" w:rsidR="00A32C61" w:rsidRPr="00097251" w:rsidRDefault="00A32C61" w:rsidP="00A32C61">
      <w:pPr>
        <w:jc w:val="center"/>
        <w:rPr>
          <w:rFonts w:ascii="Times New Roman" w:hAnsi="Times New Roman" w:cs="Times New Roman"/>
          <w:sz w:val="32"/>
          <w:szCs w:val="32"/>
        </w:rPr>
      </w:pPr>
      <w:r w:rsidRPr="00097251">
        <w:rPr>
          <w:rFonts w:ascii="Times New Roman" w:hAnsi="Times New Roman" w:cs="Times New Roman"/>
          <w:sz w:val="32"/>
          <w:szCs w:val="32"/>
        </w:rPr>
        <w:t>Chance and Life</w:t>
      </w:r>
    </w:p>
    <w:p w14:paraId="0C6D271E" w14:textId="195118E1" w:rsidR="00A32C61" w:rsidRPr="00097251" w:rsidRDefault="00A32C61" w:rsidP="00A32C61">
      <w:pPr>
        <w:jc w:val="center"/>
        <w:rPr>
          <w:rFonts w:ascii="Times New Roman" w:hAnsi="Times New Roman" w:cs="Times New Roman"/>
          <w:sz w:val="28"/>
          <w:szCs w:val="28"/>
        </w:rPr>
      </w:pPr>
      <w:r w:rsidRPr="00097251">
        <w:rPr>
          <w:rFonts w:ascii="Times New Roman" w:hAnsi="Times New Roman" w:cs="Times New Roman"/>
          <w:sz w:val="28"/>
          <w:szCs w:val="28"/>
        </w:rPr>
        <w:t>Carlos Lopez</w:t>
      </w:r>
    </w:p>
    <w:p w14:paraId="573425D6" w14:textId="069C6221" w:rsidR="00A32C61" w:rsidRPr="00097251" w:rsidRDefault="00A32C61" w:rsidP="00A32C6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86D483B" w14:textId="7D98A5FF" w:rsidR="00A32C61" w:rsidRPr="00097251" w:rsidRDefault="00A32C61" w:rsidP="00A32C61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 w:rsidRPr="00097251">
        <w:rPr>
          <w:rFonts w:ascii="Times New Roman" w:hAnsi="Times New Roman" w:cs="Times New Roman"/>
          <w:b/>
          <w:bCs/>
          <w:sz w:val="28"/>
          <w:szCs w:val="28"/>
        </w:rPr>
        <w:t>Goal:</w:t>
      </w:r>
      <w:r w:rsidR="0001720A" w:rsidRPr="00097251">
        <w:rPr>
          <w:rFonts w:ascii="Times New Roman" w:hAnsi="Times New Roman" w:cs="Times New Roman"/>
          <w:sz w:val="28"/>
          <w:szCs w:val="28"/>
        </w:rPr>
        <w:t xml:space="preserve"> </w:t>
      </w:r>
      <w:r w:rsidR="0001720A" w:rsidRPr="0009725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What social media do </w:t>
      </w:r>
      <w:r w:rsidR="0001720A" w:rsidRPr="0009725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people in </w:t>
      </w:r>
      <w:r w:rsidR="0001720A" w:rsidRPr="0009725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Boston</w:t>
      </w:r>
      <w:r w:rsidR="0001720A" w:rsidRPr="0009725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University</w:t>
      </w:r>
      <w:r w:rsidR="0001720A" w:rsidRPr="0009725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 use the most, and </w:t>
      </w:r>
      <w:r w:rsidR="0001720A" w:rsidRPr="0009725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ow is this different depending on the person’s traits</w:t>
      </w:r>
      <w:r w:rsidR="0001720A" w:rsidRPr="0009725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?</w:t>
      </w:r>
    </w:p>
    <w:p w14:paraId="7530D2F2" w14:textId="6D198FC3" w:rsidR="0001720A" w:rsidRPr="00097251" w:rsidRDefault="0001720A" w:rsidP="00A32C61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14:paraId="08AD23CE" w14:textId="21F7857A" w:rsidR="0001720A" w:rsidRPr="00097251" w:rsidRDefault="0001720A" w:rsidP="00A32C61">
      <w:pPr>
        <w:rPr>
          <w:rFonts w:ascii="Times New Roman" w:hAnsi="Times New Roman" w:cs="Times New Roman"/>
          <w:b/>
          <w:bCs/>
          <w:color w:val="222222"/>
          <w:sz w:val="28"/>
          <w:szCs w:val="28"/>
          <w:shd w:val="clear" w:color="auto" w:fill="FFFFFF"/>
        </w:rPr>
      </w:pPr>
      <w:r w:rsidRPr="00097251">
        <w:rPr>
          <w:rFonts w:ascii="Times New Roman" w:hAnsi="Times New Roman" w:cs="Times New Roman"/>
          <w:b/>
          <w:bCs/>
          <w:color w:val="222222"/>
          <w:sz w:val="28"/>
          <w:szCs w:val="28"/>
          <w:shd w:val="clear" w:color="auto" w:fill="FFFFFF"/>
        </w:rPr>
        <w:t>Process:</w:t>
      </w:r>
    </w:p>
    <w:p w14:paraId="2FC8509E" w14:textId="2069B0D3" w:rsidR="0001720A" w:rsidRPr="00097251" w:rsidRDefault="0001720A" w:rsidP="0001720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97251">
        <w:rPr>
          <w:rFonts w:ascii="Times New Roman" w:hAnsi="Times New Roman" w:cs="Times New Roman"/>
          <w:sz w:val="28"/>
          <w:szCs w:val="28"/>
        </w:rPr>
        <w:t>Make a Google Survey asking some basic</w:t>
      </w:r>
      <w:r w:rsidR="00605A87" w:rsidRPr="00097251">
        <w:rPr>
          <w:rFonts w:ascii="Times New Roman" w:hAnsi="Times New Roman" w:cs="Times New Roman"/>
          <w:sz w:val="28"/>
          <w:szCs w:val="28"/>
        </w:rPr>
        <w:t xml:space="preserve"> free response</w:t>
      </w:r>
      <w:r w:rsidRPr="00097251">
        <w:rPr>
          <w:rFonts w:ascii="Times New Roman" w:hAnsi="Times New Roman" w:cs="Times New Roman"/>
          <w:sz w:val="28"/>
          <w:szCs w:val="28"/>
        </w:rPr>
        <w:t xml:space="preserve"> questions regarding the person’s characteristics</w:t>
      </w:r>
    </w:p>
    <w:p w14:paraId="2FB30FA4" w14:textId="252E34E6" w:rsidR="0001720A" w:rsidRPr="00097251" w:rsidRDefault="0001720A" w:rsidP="0001720A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97251">
        <w:rPr>
          <w:rFonts w:ascii="Times New Roman" w:hAnsi="Times New Roman" w:cs="Times New Roman"/>
          <w:sz w:val="28"/>
          <w:szCs w:val="28"/>
        </w:rPr>
        <w:t>Gender? Sex</w:t>
      </w:r>
      <w:r w:rsidR="00605A87" w:rsidRPr="00097251">
        <w:rPr>
          <w:rFonts w:ascii="Times New Roman" w:hAnsi="Times New Roman" w:cs="Times New Roman"/>
          <w:sz w:val="28"/>
          <w:szCs w:val="28"/>
        </w:rPr>
        <w:t xml:space="preserve"> assigned at </w:t>
      </w:r>
      <w:proofErr w:type="gramStart"/>
      <w:r w:rsidR="00605A87" w:rsidRPr="00097251">
        <w:rPr>
          <w:rFonts w:ascii="Times New Roman" w:hAnsi="Times New Roman" w:cs="Times New Roman"/>
          <w:sz w:val="28"/>
          <w:szCs w:val="28"/>
        </w:rPr>
        <w:t>birth</w:t>
      </w:r>
      <w:r w:rsidRPr="00097251">
        <w:rPr>
          <w:rFonts w:ascii="Times New Roman" w:hAnsi="Times New Roman" w:cs="Times New Roman"/>
          <w:sz w:val="28"/>
          <w:szCs w:val="28"/>
        </w:rPr>
        <w:t>?</w:t>
      </w:r>
      <w:proofErr w:type="gramEnd"/>
      <w:r w:rsidRPr="00097251">
        <w:rPr>
          <w:rFonts w:ascii="Times New Roman" w:hAnsi="Times New Roman" w:cs="Times New Roman"/>
          <w:sz w:val="28"/>
          <w:szCs w:val="28"/>
        </w:rPr>
        <w:t xml:space="preserve"> Age? Major? College?</w:t>
      </w:r>
      <w:r w:rsidR="00605A87" w:rsidRPr="00097251">
        <w:rPr>
          <w:rFonts w:ascii="Times New Roman" w:hAnsi="Times New Roman" w:cs="Times New Roman"/>
          <w:sz w:val="28"/>
          <w:szCs w:val="28"/>
        </w:rPr>
        <w:t xml:space="preserve"> Ethnicity?</w:t>
      </w:r>
      <w:r w:rsidRPr="00097251">
        <w:rPr>
          <w:rFonts w:ascii="Times New Roman" w:hAnsi="Times New Roman" w:cs="Times New Roman"/>
          <w:sz w:val="28"/>
          <w:szCs w:val="28"/>
        </w:rPr>
        <w:t xml:space="preserve"> Are you an undergrad, grad, staff, worker or alumni? </w:t>
      </w:r>
    </w:p>
    <w:p w14:paraId="78B01865" w14:textId="16A4C76A" w:rsidR="00605A87" w:rsidRPr="00097251" w:rsidRDefault="00605A87" w:rsidP="0001720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00EBAEC" w14:textId="3E19264B" w:rsidR="00605A87" w:rsidRPr="00097251" w:rsidRDefault="00605A87" w:rsidP="00605A8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97251">
        <w:rPr>
          <w:rFonts w:ascii="Times New Roman" w:hAnsi="Times New Roman" w:cs="Times New Roman"/>
          <w:sz w:val="28"/>
          <w:szCs w:val="28"/>
        </w:rPr>
        <w:t xml:space="preserve">Then ask the main question: </w:t>
      </w:r>
      <w:r w:rsidRPr="00097251">
        <w:rPr>
          <w:rFonts w:ascii="Times New Roman" w:hAnsi="Times New Roman" w:cs="Times New Roman"/>
          <w:sz w:val="28"/>
          <w:szCs w:val="28"/>
        </w:rPr>
        <w:t>What type of social media do you use the most?</w:t>
      </w:r>
      <w:r w:rsidRPr="00097251">
        <w:rPr>
          <w:rFonts w:ascii="Times New Roman" w:hAnsi="Times New Roman" w:cs="Times New Roman"/>
          <w:sz w:val="28"/>
          <w:szCs w:val="28"/>
        </w:rPr>
        <w:t xml:space="preserve"> (I’m still debating if this question should be formulated differently though, such as if I should provide examples of social media)</w:t>
      </w:r>
    </w:p>
    <w:p w14:paraId="5A4266A4" w14:textId="77777777" w:rsidR="00605A87" w:rsidRPr="00097251" w:rsidRDefault="00605A87" w:rsidP="00605A8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A82F690" w14:textId="36E461EB" w:rsidR="00605A87" w:rsidRPr="00097251" w:rsidRDefault="00605A87" w:rsidP="00605A8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97251">
        <w:rPr>
          <w:rFonts w:ascii="Times New Roman" w:hAnsi="Times New Roman" w:cs="Times New Roman"/>
          <w:sz w:val="28"/>
          <w:szCs w:val="28"/>
        </w:rPr>
        <w:t>Make a poster with the caption “If you can spare 5 minutes, please take this survey. It’s for my undergrad project” and a QR code that links to the survey along with the written link just in case people don’t have a QR code scanner</w:t>
      </w:r>
    </w:p>
    <w:p w14:paraId="307FF07E" w14:textId="77777777" w:rsidR="00605A87" w:rsidRPr="00097251" w:rsidRDefault="00605A87" w:rsidP="00605A8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7A4F9EF" w14:textId="1266CDA9" w:rsidR="00B23118" w:rsidRPr="00097251" w:rsidRDefault="00605A87" w:rsidP="00B2311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97251">
        <w:rPr>
          <w:rFonts w:ascii="Times New Roman" w:hAnsi="Times New Roman" w:cs="Times New Roman"/>
          <w:sz w:val="28"/>
          <w:szCs w:val="28"/>
        </w:rPr>
        <w:t xml:space="preserve">Make plenty of copies of this poster and place them in all the colleges (the research centers too), dining halls, and all the dormitories </w:t>
      </w:r>
      <w:r w:rsidR="00DA0E48" w:rsidRPr="00097251">
        <w:rPr>
          <w:rFonts w:ascii="Times New Roman" w:hAnsi="Times New Roman" w:cs="Times New Roman"/>
          <w:sz w:val="28"/>
          <w:szCs w:val="28"/>
        </w:rPr>
        <w:t>while still trying to spread word about the survey.</w:t>
      </w:r>
    </w:p>
    <w:p w14:paraId="182004F2" w14:textId="77777777" w:rsidR="00DA0E48" w:rsidRPr="00097251" w:rsidRDefault="00DA0E48" w:rsidP="00DA0E4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6845D7B" w14:textId="0CEC7B14" w:rsidR="0056748F" w:rsidRPr="00097251" w:rsidRDefault="0056748F" w:rsidP="005674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97251">
        <w:rPr>
          <w:rFonts w:ascii="Times New Roman" w:hAnsi="Times New Roman" w:cs="Times New Roman"/>
          <w:sz w:val="28"/>
          <w:szCs w:val="28"/>
        </w:rPr>
        <w:t xml:space="preserve">Try to find patterns among the data and make neat graphs with them. The main goal would be to see which social platform is used the </w:t>
      </w:r>
      <w:proofErr w:type="gramStart"/>
      <w:r w:rsidRPr="00097251">
        <w:rPr>
          <w:rFonts w:ascii="Times New Roman" w:hAnsi="Times New Roman" w:cs="Times New Roman"/>
          <w:sz w:val="28"/>
          <w:szCs w:val="28"/>
        </w:rPr>
        <w:t>most</w:t>
      </w:r>
      <w:proofErr w:type="gramEnd"/>
      <w:r w:rsidRPr="00097251">
        <w:rPr>
          <w:rFonts w:ascii="Times New Roman" w:hAnsi="Times New Roman" w:cs="Times New Roman"/>
          <w:sz w:val="28"/>
          <w:szCs w:val="28"/>
        </w:rPr>
        <w:t xml:space="preserve"> so </w:t>
      </w:r>
      <w:r w:rsidR="00B23118" w:rsidRPr="00097251">
        <w:rPr>
          <w:rFonts w:ascii="Times New Roman" w:hAnsi="Times New Roman" w:cs="Times New Roman"/>
          <w:sz w:val="28"/>
          <w:szCs w:val="28"/>
        </w:rPr>
        <w:t>I’d first make a pie chart of the top contenders in percentage use among the people surveyed</w:t>
      </w:r>
    </w:p>
    <w:p w14:paraId="46B31CF6" w14:textId="77777777" w:rsidR="00B23118" w:rsidRPr="00097251" w:rsidRDefault="00B23118" w:rsidP="00B2311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8CFFA1C" w14:textId="1E4A0918" w:rsidR="00097251" w:rsidRPr="00097251" w:rsidRDefault="00B23118" w:rsidP="0009725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97251">
        <w:rPr>
          <w:rFonts w:ascii="Times New Roman" w:hAnsi="Times New Roman" w:cs="Times New Roman"/>
          <w:sz w:val="28"/>
          <w:szCs w:val="28"/>
        </w:rPr>
        <w:t xml:space="preserve">I’d also weight the results based on the proportion of the amount of people of a certain type to the total amount of people surveyed. (e.g. </w:t>
      </w:r>
      <w:r w:rsidR="00097251" w:rsidRPr="00097251">
        <w:rPr>
          <w:rFonts w:ascii="Times New Roman" w:hAnsi="Times New Roman" w:cs="Times New Roman"/>
          <w:sz w:val="28"/>
          <w:szCs w:val="28"/>
        </w:rPr>
        <w:t xml:space="preserve">biological </w:t>
      </w:r>
      <w:proofErr w:type="gramStart"/>
      <w:r w:rsidRPr="00097251">
        <w:rPr>
          <w:rFonts w:ascii="Times New Roman" w:hAnsi="Times New Roman" w:cs="Times New Roman"/>
          <w:sz w:val="28"/>
          <w:szCs w:val="28"/>
        </w:rPr>
        <w:t>females</w:t>
      </w:r>
      <w:r w:rsidR="00097251">
        <w:rPr>
          <w:rFonts w:ascii="Times New Roman" w:hAnsi="Times New Roman" w:cs="Times New Roman"/>
          <w:sz w:val="28"/>
          <w:szCs w:val="28"/>
        </w:rPr>
        <w:t xml:space="preserve"> </w:t>
      </w:r>
      <w:r w:rsidRPr="00097251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097251">
        <w:rPr>
          <w:rFonts w:ascii="Times New Roman" w:hAnsi="Times New Roman" w:cs="Times New Roman"/>
          <w:sz w:val="28"/>
          <w:szCs w:val="28"/>
        </w:rPr>
        <w:t xml:space="preserve"> </w:t>
      </w:r>
      <w:r w:rsidRPr="00097251">
        <w:rPr>
          <w:rFonts w:ascii="Times New Roman" w:hAnsi="Times New Roman" w:cs="Times New Roman"/>
          <w:sz w:val="28"/>
          <w:szCs w:val="28"/>
        </w:rPr>
        <w:t>total</w:t>
      </w:r>
      <w:r w:rsidR="00097251" w:rsidRPr="00097251">
        <w:rPr>
          <w:rFonts w:ascii="Times New Roman" w:hAnsi="Times New Roman" w:cs="Times New Roman"/>
          <w:sz w:val="28"/>
          <w:szCs w:val="28"/>
        </w:rPr>
        <w:t xml:space="preserve"> = .25 therefore, make every female worth double</w:t>
      </w:r>
      <w:r w:rsidRPr="00097251">
        <w:rPr>
          <w:rFonts w:ascii="Times New Roman" w:hAnsi="Times New Roman" w:cs="Times New Roman"/>
          <w:sz w:val="28"/>
          <w:szCs w:val="28"/>
        </w:rPr>
        <w:t xml:space="preserve">) </w:t>
      </w:r>
      <w:bookmarkStart w:id="0" w:name="_GoBack"/>
      <w:bookmarkEnd w:id="0"/>
    </w:p>
    <w:sectPr w:rsidR="00097251" w:rsidRPr="000972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D97FEF"/>
    <w:multiLevelType w:val="hybridMultilevel"/>
    <w:tmpl w:val="8B72F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97B05"/>
    <w:multiLevelType w:val="hybridMultilevel"/>
    <w:tmpl w:val="3A729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TU2tjC2tDQxMrFQ0lEKTi0uzszPAykwrAUAUzK4SSwAAAA="/>
  </w:docVars>
  <w:rsids>
    <w:rsidRoot w:val="00A32C61"/>
    <w:rsid w:val="0001720A"/>
    <w:rsid w:val="00097251"/>
    <w:rsid w:val="0056748F"/>
    <w:rsid w:val="00605A87"/>
    <w:rsid w:val="00A32C61"/>
    <w:rsid w:val="00A75DF9"/>
    <w:rsid w:val="00AE0D75"/>
    <w:rsid w:val="00B23118"/>
    <w:rsid w:val="00DA0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0E109"/>
  <w15:chartTrackingRefBased/>
  <w15:docId w15:val="{CA823268-097E-48A0-8D64-49D7E42D3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2C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1</cp:revision>
  <dcterms:created xsi:type="dcterms:W3CDTF">2019-11-08T02:55:00Z</dcterms:created>
  <dcterms:modified xsi:type="dcterms:W3CDTF">2019-11-08T05:55:00Z</dcterms:modified>
</cp:coreProperties>
</file>